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1148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97ce5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47953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44b960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4e38cf6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ef27955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2f216c5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2f6cf0f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9:25:30Z</dcterms:created>
  <dcterms:modified xsi:type="dcterms:W3CDTF">2022-01-18T19:25:30Z</dcterms:modified>
</cp:coreProperties>
</file>